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Vaccine brand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odern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fiz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0 [27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0 [27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4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68 (8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3 (8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490 (8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506 (8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3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38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 (3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0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7 (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7 (3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 (3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4 (4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7 (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7 (3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4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34 (3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 [8.00 - 29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 [16.00 - 5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 [9.00 - 30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18.00 - 5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1 (2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9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21 (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4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7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0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8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9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3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8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99 (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 (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4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7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4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7 (1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7 (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6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2 (3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1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00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34 (3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 (1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0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11 (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 (2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3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82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78 (23.1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10Z</dcterms:created>
  <dcterms:modified xsi:type="dcterms:W3CDTF">2024-06-14T09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